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cd094b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cd094bf-4f79-11ed-bc1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3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Ma7DMAxDhV5A978lb6CvxxRdunxAHOogQJyBECmKds3XUv3Uv6rq4amSN3rV9/rvv1og0OQPb6541b2Vl+tnE8DbV8vWHxE8V9iK1AdL2Lb7ctaPln5WoL8saK55+vHQVb/lOSUryPe1vkXY0tbPWj/r3A+BtYhQRck7X0atKYzuBPxnSJk6rj73txi25c122Qfmg2wBlbGbcz80jgRKq3s/3r4b4kDE1pXvluUINLgCeYB4CzTGPuvXHt3HMdLdf1sZpqNC13juhxsMop/AfJg0IUMs3PUbRwsi8iT6sWwdgO1cCOSzj/TnWO/E+UGL5SRM6AdP2TWrZCJPIemYJrASeMhoC07gPuSwcnufK1hAPycf2k0g/7gf6DmMPHsB//3uffcPgqxiRQgh96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service has been down since the 14th of October.I was told a delay</w:t>
      </w:r>
      <w:r>
        <w:t xml:space="preserve"> </w:t>
      </w:r>
      <w:r>
        <w:t xml:space="preserve">tower was down and would be on line in 72 hours. Will this be corrected</w:t>
      </w:r>
      <w:r>
        <w:t xml:space="preserve"> </w:t>
      </w:r>
      <w:r>
        <w:t xml:space="preserve">soon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cd094bf-4f79-11ed-bc1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3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cd094bf-4f79-11ed-bc18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cd094bf-4f79-11ed-bc18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cd094bf</dc:title>
  <dc:creator/>
  <cp:keywords/>
  <dcterms:created xsi:type="dcterms:W3CDTF">2026-05-03T11:53:50Z</dcterms:created>
  <dcterms:modified xsi:type="dcterms:W3CDTF">2026-05-03T11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